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359"/>
        <w:gridCol w:w="6671"/>
        <w:gridCol w:w="2809"/>
      </w:tblGrid>
      <w:tr w:rsidR="00433D4A" w:rsidRPr="004E62C4" w14:paraId="3651F18E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4DCB4EAD" w14:textId="7BA1A5B0" w:rsidR="002631E6" w:rsidRPr="00135EB8" w:rsidRDefault="00EE6D35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>20</w:t>
            </w:r>
            <w:r w:rsidR="001A1424">
              <w:rPr>
                <w:rFonts w:ascii="Marker Felt" w:hAnsi="Marker Felt"/>
                <w:b/>
                <w:sz w:val="14"/>
                <w:szCs w:val="14"/>
              </w:rPr>
              <w:t>2</w:t>
            </w:r>
            <w:r w:rsidR="00983BE7">
              <w:rPr>
                <w:rFonts w:ascii="Marker Felt" w:hAnsi="Marker Felt"/>
                <w:b/>
                <w:sz w:val="14"/>
                <w:szCs w:val="14"/>
              </w:rPr>
              <w:t>1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B962CCD" w14:textId="0965C849" w:rsidR="002631E6" w:rsidRPr="00135EB8" w:rsidRDefault="00012F52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color w:val="FF0000"/>
                <w:sz w:val="14"/>
                <w:szCs w:val="14"/>
              </w:rPr>
              <w:t>TASC w</w:t>
            </w:r>
            <w:r w:rsidR="00975F0C"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 xml:space="preserve">ebsite forms close at midnight Central Time on date </w:t>
            </w:r>
            <w:r w:rsidR="00C63A3B"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>listed</w:t>
            </w:r>
          </w:p>
        </w:tc>
        <w:tc>
          <w:tcPr>
            <w:tcW w:w="2809" w:type="dxa"/>
            <w:shd w:val="clear" w:color="auto" w:fill="auto"/>
            <w:vAlign w:val="bottom"/>
          </w:tcPr>
          <w:p w14:paraId="1B4161CF" w14:textId="77777777" w:rsidR="002631E6" w:rsidRPr="00135EB8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9A497F" w:rsidRPr="004E62C4" w14:paraId="14736AB7" w14:textId="77777777" w:rsidTr="004234B0">
        <w:trPr>
          <w:trHeight w:val="251"/>
          <w:jc w:val="center"/>
        </w:trPr>
        <w:tc>
          <w:tcPr>
            <w:tcW w:w="1359" w:type="dxa"/>
            <w:vAlign w:val="center"/>
          </w:tcPr>
          <w:p w14:paraId="59056BFC" w14:textId="205BF1BE" w:rsidR="009A497F" w:rsidRDefault="009A497F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y  </w:t>
            </w:r>
            <w:r w:rsidR="00291121">
              <w:rPr>
                <w:sz w:val="18"/>
                <w:szCs w:val="18"/>
              </w:rPr>
              <w:t>23</w:t>
            </w:r>
          </w:p>
        </w:tc>
        <w:tc>
          <w:tcPr>
            <w:tcW w:w="6671" w:type="dxa"/>
            <w:vAlign w:val="center"/>
          </w:tcPr>
          <w:p w14:paraId="400C7784" w14:textId="32498B8F" w:rsidR="009A497F" w:rsidRDefault="003E2A32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pring Board Meeting </w:t>
            </w:r>
            <w:r w:rsidR="00EC2D56">
              <w:rPr>
                <w:sz w:val="18"/>
                <w:szCs w:val="18"/>
              </w:rPr>
              <w:t xml:space="preserve">2:30 </w:t>
            </w:r>
            <w:r>
              <w:rPr>
                <w:sz w:val="18"/>
                <w:szCs w:val="18"/>
              </w:rPr>
              <w:t xml:space="preserve"> PM CT</w:t>
            </w:r>
          </w:p>
        </w:tc>
        <w:tc>
          <w:tcPr>
            <w:tcW w:w="2809" w:type="dxa"/>
            <w:vAlign w:val="center"/>
          </w:tcPr>
          <w:p w14:paraId="3951DC0B" w14:textId="30106197" w:rsidR="009A497F" w:rsidRDefault="00291121" w:rsidP="001E48C1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1E48C1" w:rsidRPr="004E62C4" w14:paraId="0856138E" w14:textId="77777777" w:rsidTr="004234B0">
        <w:trPr>
          <w:trHeight w:val="269"/>
          <w:jc w:val="center"/>
        </w:trPr>
        <w:tc>
          <w:tcPr>
            <w:tcW w:w="1359" w:type="dxa"/>
            <w:vAlign w:val="center"/>
          </w:tcPr>
          <w:p w14:paraId="7C8B6071" w14:textId="729287DD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</w:t>
            </w:r>
            <w:r w:rsidR="004E7938">
              <w:rPr>
                <w:sz w:val="18"/>
                <w:szCs w:val="18"/>
              </w:rPr>
              <w:t xml:space="preserve"> </w:t>
            </w:r>
            <w:r w:rsidR="007E59F1">
              <w:rPr>
                <w:sz w:val="18"/>
                <w:szCs w:val="18"/>
              </w:rPr>
              <w:t>13-1</w:t>
            </w:r>
            <w:r w:rsidR="00BA024C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09FFBC3A" w14:textId="3BDF34C5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</w:t>
            </w:r>
          </w:p>
        </w:tc>
        <w:tc>
          <w:tcPr>
            <w:tcW w:w="2809" w:type="dxa"/>
            <w:vAlign w:val="center"/>
          </w:tcPr>
          <w:p w14:paraId="32E4A336" w14:textId="7F7C9C6B" w:rsidR="001E48C1" w:rsidRDefault="001E48C1" w:rsidP="001E48C1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077ECD" w:rsidRPr="004E62C4" w14:paraId="2B88668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7A66A1" w14:textId="34317BB7" w:rsidR="00077ECD" w:rsidRDefault="00077ECD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-July</w:t>
            </w:r>
          </w:p>
        </w:tc>
        <w:tc>
          <w:tcPr>
            <w:tcW w:w="6671" w:type="dxa"/>
            <w:vAlign w:val="center"/>
          </w:tcPr>
          <w:p w14:paraId="63BFEE7A" w14:textId="7636B5B2" w:rsidR="00077ECD" w:rsidRDefault="00077ECD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 Leadership Workshops</w:t>
            </w:r>
          </w:p>
        </w:tc>
        <w:tc>
          <w:tcPr>
            <w:tcW w:w="2809" w:type="dxa"/>
          </w:tcPr>
          <w:p w14:paraId="552C9CCE" w14:textId="420D363C" w:rsidR="00077ECD" w:rsidRPr="004E62C4" w:rsidRDefault="00077ECD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4F0313" w:rsidRPr="004E62C4" w14:paraId="58C164B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A76948" w14:textId="24A8B4B5" w:rsidR="004F0313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ly </w:t>
            </w:r>
            <w:r w:rsidR="00C310A7">
              <w:rPr>
                <w:sz w:val="18"/>
                <w:szCs w:val="18"/>
              </w:rPr>
              <w:t>19</w:t>
            </w:r>
          </w:p>
        </w:tc>
        <w:tc>
          <w:tcPr>
            <w:tcW w:w="6671" w:type="dxa"/>
            <w:vAlign w:val="center"/>
          </w:tcPr>
          <w:p w14:paraId="667ED4E8" w14:textId="3EBBA4DC" w:rsidR="004F0313" w:rsidRPr="004E62C4" w:rsidRDefault="004F031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gister for Student Leadership Course Curriculum Academy at E.B. Prices</w:t>
            </w:r>
          </w:p>
        </w:tc>
        <w:tc>
          <w:tcPr>
            <w:tcW w:w="2809" w:type="dxa"/>
          </w:tcPr>
          <w:p w14:paraId="2ABABBBF" w14:textId="77777777" w:rsidR="004F0313" w:rsidRPr="004E62C4" w:rsidRDefault="004F0313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1E48C1" w:rsidRPr="004E62C4" w14:paraId="0A87087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F9A4FCF" w14:textId="7B5835FF" w:rsidR="001E48C1" w:rsidRDefault="001E48C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</w:t>
            </w:r>
            <w:r w:rsidR="001A19F0">
              <w:rPr>
                <w:sz w:val="18"/>
                <w:szCs w:val="18"/>
              </w:rPr>
              <w:t>ne</w:t>
            </w:r>
            <w:r>
              <w:rPr>
                <w:sz w:val="18"/>
                <w:szCs w:val="18"/>
              </w:rPr>
              <w:t xml:space="preserve"> 22 - 2</w:t>
            </w:r>
            <w:r w:rsidR="00C95C70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1DF48740" w14:textId="58DE8411" w:rsidR="001E48C1" w:rsidRPr="005810E9" w:rsidRDefault="001E48C1" w:rsidP="009D69A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ional Student Council Conference</w:t>
            </w:r>
          </w:p>
        </w:tc>
        <w:tc>
          <w:tcPr>
            <w:tcW w:w="2809" w:type="dxa"/>
          </w:tcPr>
          <w:p w14:paraId="48F56DED" w14:textId="45EFF2A7" w:rsidR="001E48C1" w:rsidRDefault="001E48C1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A11984" w:rsidRPr="004E62C4" w14:paraId="7CCD4A2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67E6730" w14:textId="5400C1F7" w:rsidR="00A11984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ly </w:t>
            </w:r>
            <w:r w:rsidR="00703D52">
              <w:rPr>
                <w:sz w:val="18"/>
                <w:szCs w:val="18"/>
              </w:rPr>
              <w:t>28-29</w:t>
            </w:r>
          </w:p>
        </w:tc>
        <w:tc>
          <w:tcPr>
            <w:tcW w:w="6671" w:type="dxa"/>
            <w:vAlign w:val="center"/>
          </w:tcPr>
          <w:p w14:paraId="7A497347" w14:textId="3C1E11A6" w:rsidR="00A11984" w:rsidRPr="005810E9" w:rsidRDefault="002620A3" w:rsidP="009D69A0">
            <w:pPr>
              <w:spacing w:before="30"/>
              <w:rPr>
                <w:sz w:val="18"/>
                <w:szCs w:val="18"/>
              </w:rPr>
            </w:pPr>
            <w:r w:rsidRPr="005810E9">
              <w:rPr>
                <w:sz w:val="18"/>
                <w:szCs w:val="18"/>
              </w:rPr>
              <w:t xml:space="preserve">Student Leadership Course Curriculum Academy </w:t>
            </w:r>
          </w:p>
        </w:tc>
        <w:tc>
          <w:tcPr>
            <w:tcW w:w="2809" w:type="dxa"/>
          </w:tcPr>
          <w:p w14:paraId="6ED858A3" w14:textId="1F007520" w:rsidR="00A11984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86AC8" w:rsidRPr="004E62C4" w14:paraId="39FB6AEE" w14:textId="77777777" w:rsidTr="00765B01">
        <w:trPr>
          <w:trHeight w:val="215"/>
          <w:jc w:val="center"/>
        </w:trPr>
        <w:tc>
          <w:tcPr>
            <w:tcW w:w="1359" w:type="dxa"/>
            <w:vAlign w:val="center"/>
          </w:tcPr>
          <w:p w14:paraId="47839F99" w14:textId="46C5B733" w:rsidR="00286AC8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ug. </w:t>
            </w:r>
            <w:r w:rsidR="004C17BB">
              <w:rPr>
                <w:sz w:val="18"/>
                <w:szCs w:val="18"/>
              </w:rPr>
              <w:t>1</w:t>
            </w:r>
          </w:p>
        </w:tc>
        <w:tc>
          <w:tcPr>
            <w:tcW w:w="6671" w:type="dxa"/>
            <w:vAlign w:val="center"/>
          </w:tcPr>
          <w:p w14:paraId="1F8E791D" w14:textId="087B01E8" w:rsidR="00286AC8" w:rsidRPr="004E62C4" w:rsidRDefault="002620A3" w:rsidP="00A11984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</w:t>
            </w:r>
            <w:r w:rsidR="004005C0">
              <w:rPr>
                <w:sz w:val="18"/>
                <w:szCs w:val="18"/>
              </w:rPr>
              <w:t>C</w:t>
            </w:r>
            <w:r>
              <w:rPr>
                <w:sz w:val="18"/>
                <w:szCs w:val="18"/>
              </w:rPr>
              <w:t xml:space="preserve"> Board of Directors meeting</w:t>
            </w:r>
            <w:r w:rsidR="00EE6D35" w:rsidRPr="005810E9">
              <w:rPr>
                <w:sz w:val="18"/>
                <w:szCs w:val="18"/>
              </w:rPr>
              <w:t xml:space="preserve"> </w:t>
            </w:r>
            <w:r w:rsidR="00D743A4">
              <w:rPr>
                <w:sz w:val="18"/>
                <w:szCs w:val="18"/>
              </w:rPr>
              <w:t>2:30 PM CT</w:t>
            </w:r>
          </w:p>
        </w:tc>
        <w:tc>
          <w:tcPr>
            <w:tcW w:w="2809" w:type="dxa"/>
          </w:tcPr>
          <w:p w14:paraId="37C920C8" w14:textId="55A7A405" w:rsidR="00286AC8" w:rsidRPr="004E62C4" w:rsidRDefault="00B15F68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</w:t>
            </w:r>
            <w:r w:rsidR="004C17BB">
              <w:rPr>
                <w:sz w:val="18"/>
                <w:szCs w:val="18"/>
              </w:rPr>
              <w:t>irtual</w:t>
            </w:r>
          </w:p>
        </w:tc>
      </w:tr>
      <w:tr w:rsidR="002631E6" w:rsidRPr="004E62C4" w14:paraId="6324F2A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33671B2" w14:textId="578B54A8" w:rsidR="002631E6" w:rsidRPr="004E62C4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B15F68">
              <w:rPr>
                <w:sz w:val="18"/>
                <w:szCs w:val="18"/>
              </w:rPr>
              <w:t>Aug. 2</w:t>
            </w:r>
            <w:r w:rsidR="00B15F68" w:rsidRPr="00B15F68">
              <w:rPr>
                <w:sz w:val="18"/>
                <w:szCs w:val="18"/>
              </w:rPr>
              <w:t>8</w:t>
            </w:r>
          </w:p>
        </w:tc>
        <w:tc>
          <w:tcPr>
            <w:tcW w:w="6671" w:type="dxa"/>
            <w:vAlign w:val="center"/>
          </w:tcPr>
          <w:p w14:paraId="4AB482B8" w14:textId="77777777" w:rsidR="002631E6" w:rsidRPr="0075225D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75225D">
              <w:rPr>
                <w:sz w:val="18"/>
                <w:szCs w:val="18"/>
              </w:rPr>
              <w:t>Deadline for Hotel Reservations at Group Rate for Advisors’ Workshop</w:t>
            </w:r>
          </w:p>
        </w:tc>
        <w:tc>
          <w:tcPr>
            <w:tcW w:w="2809" w:type="dxa"/>
          </w:tcPr>
          <w:p w14:paraId="0A07AA82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67643C3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00DC736" w14:textId="5C24B02F" w:rsidR="002631E6" w:rsidRPr="004E62C4" w:rsidRDefault="006D6871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</w:t>
            </w:r>
            <w:r w:rsidR="009B621B" w:rsidRPr="00F266CC">
              <w:rPr>
                <w:sz w:val="18"/>
                <w:szCs w:val="18"/>
              </w:rPr>
              <w:t xml:space="preserve">. </w:t>
            </w:r>
            <w:r w:rsidR="00F266CC" w:rsidRPr="00F266CC">
              <w:rPr>
                <w:sz w:val="18"/>
                <w:szCs w:val="18"/>
              </w:rPr>
              <w:t>28</w:t>
            </w:r>
          </w:p>
        </w:tc>
        <w:tc>
          <w:tcPr>
            <w:tcW w:w="6671" w:type="dxa"/>
            <w:vAlign w:val="center"/>
          </w:tcPr>
          <w:p w14:paraId="5BA04DD7" w14:textId="74E47D7C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</w:t>
            </w:r>
            <w:r w:rsidR="009725E6">
              <w:rPr>
                <w:sz w:val="18"/>
                <w:szCs w:val="18"/>
              </w:rPr>
              <w:t>r R</w:t>
            </w:r>
            <w:r w:rsidR="0020566C">
              <w:rPr>
                <w:sz w:val="18"/>
                <w:szCs w:val="18"/>
              </w:rPr>
              <w:t>egistration for Advisors</w:t>
            </w:r>
            <w:r w:rsidRPr="004E62C4">
              <w:rPr>
                <w:sz w:val="18"/>
                <w:szCs w:val="18"/>
              </w:rPr>
              <w:t xml:space="preserve"> Workshop</w:t>
            </w:r>
            <w:r w:rsidR="00F20CA9">
              <w:rPr>
                <w:sz w:val="18"/>
                <w:szCs w:val="18"/>
              </w:rPr>
              <w:t xml:space="preserve"> at Early Bird Pricing</w:t>
            </w:r>
          </w:p>
        </w:tc>
        <w:tc>
          <w:tcPr>
            <w:tcW w:w="2809" w:type="dxa"/>
          </w:tcPr>
          <w:p w14:paraId="2FD7084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76F77" w:rsidRPr="004E62C4" w14:paraId="44C2965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4ABFE05" w14:textId="6E75C5C9" w:rsidR="00D76F77" w:rsidRDefault="006D687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</w:t>
            </w:r>
            <w:r w:rsidR="00D76F77" w:rsidRPr="00F266CC">
              <w:rPr>
                <w:sz w:val="18"/>
                <w:szCs w:val="18"/>
              </w:rPr>
              <w:t xml:space="preserve">. </w:t>
            </w:r>
            <w:r w:rsidR="00F266CC" w:rsidRPr="00F266CC">
              <w:rPr>
                <w:sz w:val="18"/>
                <w:szCs w:val="18"/>
              </w:rPr>
              <w:t>28</w:t>
            </w:r>
          </w:p>
        </w:tc>
        <w:tc>
          <w:tcPr>
            <w:tcW w:w="6671" w:type="dxa"/>
            <w:vAlign w:val="center"/>
          </w:tcPr>
          <w:p w14:paraId="253CB4CC" w14:textId="07EC14ED" w:rsidR="00D76F77" w:rsidRPr="004E62C4" w:rsidRDefault="00D76F77" w:rsidP="009D69A0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Discussion Group Topics for Advisors’ Workshop</w:t>
            </w:r>
          </w:p>
        </w:tc>
        <w:tc>
          <w:tcPr>
            <w:tcW w:w="2809" w:type="dxa"/>
          </w:tcPr>
          <w:p w14:paraId="24F0CBAE" w14:textId="77777777" w:rsidR="00D76F77" w:rsidRDefault="00D76F7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795666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67EAD2" w14:textId="7326C8D0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76AAD">
              <w:rPr>
                <w:sz w:val="18"/>
                <w:szCs w:val="18"/>
              </w:rPr>
              <w:t xml:space="preserve">Sept. </w:t>
            </w:r>
            <w:r w:rsidR="00476AAD">
              <w:rPr>
                <w:sz w:val="18"/>
                <w:szCs w:val="18"/>
              </w:rPr>
              <w:t>19-20</w:t>
            </w:r>
          </w:p>
        </w:tc>
        <w:tc>
          <w:tcPr>
            <w:tcW w:w="6671" w:type="dxa"/>
            <w:vAlign w:val="center"/>
          </w:tcPr>
          <w:p w14:paraId="2CA83B07" w14:textId="6EBB425D" w:rsidR="002631E6" w:rsidRPr="004E62C4" w:rsidRDefault="002631E6" w:rsidP="009D69A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isors Workshop at </w:t>
            </w:r>
            <w:r w:rsidR="009D69A0">
              <w:rPr>
                <w:sz w:val="18"/>
                <w:szCs w:val="18"/>
              </w:rPr>
              <w:t>Embassy Suites and Conference Center San Marcos</w:t>
            </w:r>
          </w:p>
        </w:tc>
        <w:tc>
          <w:tcPr>
            <w:tcW w:w="2809" w:type="dxa"/>
          </w:tcPr>
          <w:p w14:paraId="4CED52FC" w14:textId="5DC506B4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33EFA651" w14:textId="77777777" w:rsidTr="009441A5">
        <w:trPr>
          <w:trHeight w:val="224"/>
          <w:jc w:val="center"/>
        </w:trPr>
        <w:tc>
          <w:tcPr>
            <w:tcW w:w="1359" w:type="dxa"/>
            <w:vAlign w:val="center"/>
          </w:tcPr>
          <w:p w14:paraId="15B1F9E0" w14:textId="5D03AFB4" w:rsidR="002631E6" w:rsidRPr="004E62C4" w:rsidRDefault="000714DE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76AAD">
              <w:rPr>
                <w:sz w:val="18"/>
                <w:szCs w:val="18"/>
              </w:rPr>
              <w:t>Sept 2</w:t>
            </w:r>
            <w:r w:rsidR="004D1791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67CBCEE7" w14:textId="7C2D0DAB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</w:t>
            </w:r>
            <w:r w:rsidR="00CC1F8D">
              <w:rPr>
                <w:sz w:val="18"/>
                <w:szCs w:val="18"/>
              </w:rPr>
              <w:t>o Submit Warren E. Shull Adv.</w:t>
            </w:r>
            <w:r w:rsidRPr="004E62C4">
              <w:rPr>
                <w:sz w:val="18"/>
                <w:szCs w:val="18"/>
              </w:rPr>
              <w:t xml:space="preserve"> of the Year Nomination</w:t>
            </w:r>
            <w:r w:rsidR="009D69A0">
              <w:rPr>
                <w:sz w:val="18"/>
                <w:szCs w:val="18"/>
              </w:rPr>
              <w:t xml:space="preserve"> (optional</w:t>
            </w:r>
            <w:r w:rsidR="00CC1F8D">
              <w:rPr>
                <w:sz w:val="18"/>
                <w:szCs w:val="18"/>
              </w:rPr>
              <w:t>-</w:t>
            </w:r>
            <w:r w:rsidR="00844DCE">
              <w:rPr>
                <w:sz w:val="18"/>
                <w:szCs w:val="18"/>
              </w:rPr>
              <w:t>nat’l</w:t>
            </w:r>
            <w:r w:rsidR="00CC1F8D">
              <w:rPr>
                <w:sz w:val="18"/>
                <w:szCs w:val="18"/>
              </w:rPr>
              <w:t xml:space="preserve"> award)</w:t>
            </w:r>
          </w:p>
        </w:tc>
        <w:tc>
          <w:tcPr>
            <w:tcW w:w="2809" w:type="dxa"/>
          </w:tcPr>
          <w:p w14:paraId="10CD6D88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33B9486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F06406" w14:textId="44F1B41D" w:rsidR="009D69A0" w:rsidRPr="00A945D7" w:rsidRDefault="00052DF9" w:rsidP="00164FF0">
            <w:pPr>
              <w:spacing w:before="30"/>
              <w:rPr>
                <w:sz w:val="18"/>
                <w:szCs w:val="18"/>
                <w:highlight w:val="yellow"/>
              </w:rPr>
            </w:pPr>
            <w:r w:rsidRPr="00D601F3">
              <w:rPr>
                <w:sz w:val="18"/>
                <w:szCs w:val="18"/>
              </w:rPr>
              <w:t xml:space="preserve">Oct. </w:t>
            </w:r>
            <w:r w:rsidR="0065403D">
              <w:rPr>
                <w:sz w:val="18"/>
                <w:szCs w:val="18"/>
              </w:rPr>
              <w:t>15</w:t>
            </w:r>
          </w:p>
        </w:tc>
        <w:tc>
          <w:tcPr>
            <w:tcW w:w="6671" w:type="dxa"/>
            <w:vAlign w:val="center"/>
          </w:tcPr>
          <w:p w14:paraId="3A3A1E96" w14:textId="473B763B" w:rsidR="009D69A0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Discussion Group Topics</w:t>
            </w:r>
          </w:p>
        </w:tc>
        <w:tc>
          <w:tcPr>
            <w:tcW w:w="2809" w:type="dxa"/>
          </w:tcPr>
          <w:p w14:paraId="62B42340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7A77B01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89888CF" w14:textId="36B26B28" w:rsidR="009D69A0" w:rsidRPr="00A945D7" w:rsidRDefault="00052DF9" w:rsidP="00164FF0">
            <w:pPr>
              <w:spacing w:before="30"/>
              <w:rPr>
                <w:sz w:val="18"/>
                <w:szCs w:val="18"/>
                <w:highlight w:val="yellow"/>
              </w:rPr>
            </w:pPr>
            <w:r w:rsidRPr="00D601F3">
              <w:rPr>
                <w:sz w:val="18"/>
                <w:szCs w:val="18"/>
              </w:rPr>
              <w:t xml:space="preserve">Oct. </w:t>
            </w:r>
            <w:r w:rsidR="00C7009B" w:rsidRPr="00D601F3">
              <w:rPr>
                <w:sz w:val="18"/>
                <w:szCs w:val="18"/>
              </w:rPr>
              <w:t>2</w:t>
            </w:r>
            <w:r w:rsidR="00D601F3" w:rsidRPr="00D601F3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5EC50FF7" w14:textId="2155ED06" w:rsidR="009D69A0" w:rsidRPr="004E62C4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File for ML Elected Advisor to the Board</w:t>
            </w:r>
          </w:p>
        </w:tc>
        <w:tc>
          <w:tcPr>
            <w:tcW w:w="2809" w:type="dxa"/>
          </w:tcPr>
          <w:p w14:paraId="49025B5C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B6F27" w:rsidRPr="004E62C4" w14:paraId="2C3B651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07ECFAD" w14:textId="39BFEFB9" w:rsidR="00BB6F27" w:rsidRPr="00A945D7" w:rsidRDefault="0073753C" w:rsidP="00164FF0">
            <w:pPr>
              <w:spacing w:before="30"/>
              <w:rPr>
                <w:sz w:val="18"/>
                <w:szCs w:val="18"/>
                <w:highlight w:val="yellow"/>
              </w:rPr>
            </w:pPr>
            <w:r w:rsidRPr="00D601F3">
              <w:rPr>
                <w:sz w:val="18"/>
                <w:szCs w:val="18"/>
              </w:rPr>
              <w:t xml:space="preserve">Oct. </w:t>
            </w:r>
            <w:r w:rsidR="00C7009B" w:rsidRPr="00D601F3">
              <w:rPr>
                <w:sz w:val="18"/>
                <w:szCs w:val="18"/>
              </w:rPr>
              <w:t>2</w:t>
            </w:r>
            <w:r w:rsidR="00D601F3" w:rsidRPr="00D601F3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2BF2096C" w14:textId="1F4C10D3" w:rsidR="00BB6F27" w:rsidRDefault="00BB6F2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</w:t>
            </w:r>
            <w:r w:rsidR="00B97531">
              <w:rPr>
                <w:sz w:val="18"/>
                <w:szCs w:val="18"/>
              </w:rPr>
              <w:t>ne to Apply to Coordinate the ML</w:t>
            </w:r>
            <w:r>
              <w:rPr>
                <w:sz w:val="18"/>
                <w:szCs w:val="18"/>
              </w:rPr>
              <w:t xml:space="preserve"> Annual Conference 20</w:t>
            </w:r>
            <w:r w:rsidR="009A5A21">
              <w:rPr>
                <w:sz w:val="18"/>
                <w:szCs w:val="18"/>
              </w:rPr>
              <w:t>2</w:t>
            </w:r>
            <w:r w:rsidR="00570DA4">
              <w:rPr>
                <w:sz w:val="18"/>
                <w:szCs w:val="18"/>
              </w:rPr>
              <w:t>2</w:t>
            </w:r>
          </w:p>
        </w:tc>
        <w:tc>
          <w:tcPr>
            <w:tcW w:w="2809" w:type="dxa"/>
          </w:tcPr>
          <w:p w14:paraId="7F604B73" w14:textId="77777777" w:rsidR="00BB6F27" w:rsidRPr="004E62C4" w:rsidRDefault="00BB6F2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76925F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73581AD" w14:textId="2794DB49" w:rsidR="002631E6" w:rsidRPr="00D863EC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62C10">
              <w:rPr>
                <w:sz w:val="18"/>
                <w:szCs w:val="18"/>
              </w:rPr>
              <w:t>Oct. 2</w:t>
            </w:r>
            <w:r w:rsidR="00462C10" w:rsidRPr="00462C10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5ABCD3B7" w14:textId="77777777" w:rsidR="002631E6" w:rsidRPr="00A945D7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A945D7">
              <w:rPr>
                <w:sz w:val="18"/>
                <w:szCs w:val="18"/>
              </w:rPr>
              <w:t>Deadline to Reserve Rooms at Group Rate for ML Conference</w:t>
            </w:r>
          </w:p>
        </w:tc>
        <w:tc>
          <w:tcPr>
            <w:tcW w:w="2809" w:type="dxa"/>
          </w:tcPr>
          <w:p w14:paraId="1912F5B7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725E6" w:rsidRPr="004E62C4" w14:paraId="1DF0BE66" w14:textId="77777777" w:rsidTr="00125CA9">
        <w:trPr>
          <w:trHeight w:val="305"/>
          <w:jc w:val="center"/>
        </w:trPr>
        <w:tc>
          <w:tcPr>
            <w:tcW w:w="1359" w:type="dxa"/>
            <w:vAlign w:val="center"/>
          </w:tcPr>
          <w:p w14:paraId="59BE2BE1" w14:textId="56EB6B61" w:rsidR="009725E6" w:rsidRDefault="00052DF9" w:rsidP="00164FF0">
            <w:pPr>
              <w:spacing w:before="30"/>
              <w:rPr>
                <w:sz w:val="18"/>
                <w:szCs w:val="18"/>
              </w:rPr>
            </w:pPr>
            <w:r w:rsidRPr="00462C10">
              <w:rPr>
                <w:sz w:val="18"/>
                <w:szCs w:val="18"/>
              </w:rPr>
              <w:t xml:space="preserve">Oct. </w:t>
            </w:r>
            <w:r w:rsidR="00C7009B" w:rsidRPr="00462C10">
              <w:rPr>
                <w:sz w:val="18"/>
                <w:szCs w:val="18"/>
              </w:rPr>
              <w:t>2</w:t>
            </w:r>
            <w:r w:rsidR="00462C10" w:rsidRPr="00462C10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6FA64448" w14:textId="404A19D2" w:rsidR="009725E6" w:rsidRPr="004E62C4" w:rsidRDefault="009725E6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Advisor Service Pin/Retirement Information</w:t>
            </w:r>
          </w:p>
        </w:tc>
        <w:tc>
          <w:tcPr>
            <w:tcW w:w="2809" w:type="dxa"/>
          </w:tcPr>
          <w:p w14:paraId="58966D6C" w14:textId="77777777" w:rsidR="009725E6" w:rsidRPr="004E62C4" w:rsidRDefault="009725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C201EC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451CD3D" w14:textId="52C6161F" w:rsidR="0080440F" w:rsidRPr="00462C10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2</w:t>
            </w:r>
          </w:p>
        </w:tc>
        <w:tc>
          <w:tcPr>
            <w:tcW w:w="6671" w:type="dxa"/>
            <w:vAlign w:val="center"/>
          </w:tcPr>
          <w:p w14:paraId="113B77C0" w14:textId="7EAA299E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Pr="004E62C4">
              <w:rPr>
                <w:sz w:val="18"/>
                <w:szCs w:val="18"/>
              </w:rPr>
              <w:t xml:space="preserve">egistration </w:t>
            </w:r>
            <w:r>
              <w:rPr>
                <w:sz w:val="18"/>
                <w:szCs w:val="18"/>
              </w:rPr>
              <w:t>for ML Conference at Early Bird Pricing</w:t>
            </w:r>
          </w:p>
        </w:tc>
        <w:tc>
          <w:tcPr>
            <w:tcW w:w="2809" w:type="dxa"/>
          </w:tcPr>
          <w:p w14:paraId="316DCB61" w14:textId="77777777" w:rsidR="0080440F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2AB2D74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937B3D9" w14:textId="6A4DBF9C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462C10">
              <w:rPr>
                <w:sz w:val="18"/>
                <w:szCs w:val="18"/>
              </w:rPr>
              <w:t>Oct. 25</w:t>
            </w:r>
          </w:p>
        </w:tc>
        <w:tc>
          <w:tcPr>
            <w:tcW w:w="6671" w:type="dxa"/>
            <w:vAlign w:val="center"/>
          </w:tcPr>
          <w:p w14:paraId="38FB36D7" w14:textId="79E2F48C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Projects and Top Video Applications for ML recognition</w:t>
            </w:r>
          </w:p>
        </w:tc>
        <w:tc>
          <w:tcPr>
            <w:tcW w:w="2809" w:type="dxa"/>
          </w:tcPr>
          <w:p w14:paraId="1873B9FD" w14:textId="77777777" w:rsidR="0080440F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DB24380" w14:textId="77777777" w:rsidTr="009441A5">
        <w:trPr>
          <w:trHeight w:val="179"/>
          <w:jc w:val="center"/>
        </w:trPr>
        <w:tc>
          <w:tcPr>
            <w:tcW w:w="1359" w:type="dxa"/>
            <w:vAlign w:val="center"/>
          </w:tcPr>
          <w:p w14:paraId="75DA8562" w14:textId="1F632967" w:rsidR="0080440F" w:rsidRPr="00C077D1" w:rsidRDefault="0080440F" w:rsidP="0080440F">
            <w:pPr>
              <w:spacing w:before="30"/>
              <w:rPr>
                <w:sz w:val="18"/>
                <w:szCs w:val="18"/>
              </w:rPr>
            </w:pPr>
            <w:r w:rsidRPr="00C077D1">
              <w:rPr>
                <w:sz w:val="18"/>
                <w:szCs w:val="18"/>
              </w:rPr>
              <w:t>Nov. 12</w:t>
            </w:r>
          </w:p>
        </w:tc>
        <w:tc>
          <w:tcPr>
            <w:tcW w:w="6671" w:type="dxa"/>
            <w:vAlign w:val="center"/>
          </w:tcPr>
          <w:p w14:paraId="5B3BF27E" w14:textId="7F1A77DB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ASC Board of Director Meeting </w:t>
            </w:r>
          </w:p>
        </w:tc>
        <w:tc>
          <w:tcPr>
            <w:tcW w:w="2809" w:type="dxa"/>
          </w:tcPr>
          <w:p w14:paraId="25D2A936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5C30388" w14:textId="77777777" w:rsidTr="00765B01">
        <w:trPr>
          <w:trHeight w:val="197"/>
          <w:jc w:val="center"/>
        </w:trPr>
        <w:tc>
          <w:tcPr>
            <w:tcW w:w="1359" w:type="dxa"/>
            <w:vAlign w:val="center"/>
          </w:tcPr>
          <w:p w14:paraId="6B005F3A" w14:textId="47EA65CA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C077D1">
              <w:rPr>
                <w:sz w:val="18"/>
                <w:szCs w:val="18"/>
              </w:rPr>
              <w:t>Nov. 12-13</w:t>
            </w:r>
          </w:p>
        </w:tc>
        <w:tc>
          <w:tcPr>
            <w:tcW w:w="6671" w:type="dxa"/>
            <w:vAlign w:val="center"/>
          </w:tcPr>
          <w:p w14:paraId="08522C42" w14:textId="2935772A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ML Annual Conference</w:t>
            </w:r>
          </w:p>
        </w:tc>
        <w:tc>
          <w:tcPr>
            <w:tcW w:w="2809" w:type="dxa"/>
          </w:tcPr>
          <w:p w14:paraId="5378A0F0" w14:textId="58CD79C3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9A036D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C73B9C" w14:textId="220D935A" w:rsidR="0080440F" w:rsidRPr="00F16F55" w:rsidRDefault="0080440F" w:rsidP="0080440F">
            <w:pPr>
              <w:spacing w:before="30"/>
              <w:rPr>
                <w:sz w:val="18"/>
                <w:szCs w:val="18"/>
              </w:rPr>
            </w:pPr>
            <w:r w:rsidRPr="00F16F55">
              <w:rPr>
                <w:sz w:val="18"/>
                <w:szCs w:val="18"/>
              </w:rPr>
              <w:t>Nov. 19</w:t>
            </w:r>
          </w:p>
        </w:tc>
        <w:tc>
          <w:tcPr>
            <w:tcW w:w="6671" w:type="dxa"/>
            <w:vAlign w:val="center"/>
          </w:tcPr>
          <w:p w14:paraId="5546C2B0" w14:textId="3F4072D6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Districts to Submit Nominations for ML/HS 202</w:t>
            </w:r>
            <w:r w:rsidR="00D743A4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-2</w:t>
            </w:r>
            <w:r w:rsidR="00D743A4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 xml:space="preserve"> Advisor of the Year</w:t>
            </w:r>
          </w:p>
        </w:tc>
        <w:tc>
          <w:tcPr>
            <w:tcW w:w="2809" w:type="dxa"/>
          </w:tcPr>
          <w:p w14:paraId="16A7ACE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504B2A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6B6B46" w14:textId="65FD1430" w:rsidR="0080440F" w:rsidRPr="001B40B2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1B40B2">
              <w:rPr>
                <w:sz w:val="18"/>
                <w:szCs w:val="18"/>
              </w:rPr>
              <w:t xml:space="preserve">Dec. 1 </w:t>
            </w:r>
          </w:p>
        </w:tc>
        <w:tc>
          <w:tcPr>
            <w:tcW w:w="6671" w:type="dxa"/>
            <w:vAlign w:val="center"/>
          </w:tcPr>
          <w:p w14:paraId="74FF215C" w14:textId="758EF133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JC Applications (Summer</w:t>
            </w:r>
            <w:r>
              <w:rPr>
                <w:sz w:val="18"/>
                <w:szCs w:val="18"/>
              </w:rPr>
              <w:t xml:space="preserve"> &amp;</w:t>
            </w:r>
            <w:r w:rsidRPr="004E62C4">
              <w:rPr>
                <w:sz w:val="18"/>
                <w:szCs w:val="18"/>
              </w:rPr>
              <w:t xml:space="preserve"> Advanced)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809" w:type="dxa"/>
          </w:tcPr>
          <w:p w14:paraId="7AAFCAD1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4F7991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74016E0" w14:textId="2692FFD2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E26B26">
              <w:rPr>
                <w:sz w:val="18"/>
                <w:szCs w:val="18"/>
              </w:rPr>
              <w:t>Dec. 1</w:t>
            </w:r>
          </w:p>
        </w:tc>
        <w:tc>
          <w:tcPr>
            <w:tcW w:w="6671" w:type="dxa"/>
            <w:vAlign w:val="center"/>
          </w:tcPr>
          <w:p w14:paraId="60BA56B4" w14:textId="4B76653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SC Student Scholarship Applications</w:t>
            </w:r>
          </w:p>
        </w:tc>
        <w:tc>
          <w:tcPr>
            <w:tcW w:w="2809" w:type="dxa"/>
          </w:tcPr>
          <w:p w14:paraId="679D3498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E4721D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DAF4ECE" w14:textId="3350BDB4" w:rsidR="0080440F" w:rsidRPr="00E24E46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2</w:t>
            </w:r>
          </w:p>
        </w:tc>
        <w:tc>
          <w:tcPr>
            <w:tcW w:w="6671" w:type="dxa"/>
            <w:vAlign w:val="center"/>
          </w:tcPr>
          <w:p w14:paraId="396F023D" w14:textId="7617ABAD" w:rsidR="0080440F" w:rsidRPr="00E26B26" w:rsidRDefault="0081248B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rFonts w:ascii="Marker Felt" w:hAnsi="Marker Felt"/>
                <w:b/>
                <w:color w:val="FF0000"/>
                <w:sz w:val="14"/>
                <w:szCs w:val="14"/>
              </w:rPr>
              <w:t>TASC w</w:t>
            </w:r>
            <w:r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>ebsite forms close at midnight Central Time on date listed</w:t>
            </w:r>
          </w:p>
        </w:tc>
        <w:tc>
          <w:tcPr>
            <w:tcW w:w="2809" w:type="dxa"/>
          </w:tcPr>
          <w:p w14:paraId="72B5A9F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0900218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045AA52" w14:textId="7BA77DB6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E24E46"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6BA3F1D7" w14:textId="6C998647" w:rsidR="0080440F" w:rsidRPr="00E26B26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E26B26">
              <w:rPr>
                <w:sz w:val="18"/>
                <w:szCs w:val="18"/>
              </w:rPr>
              <w:t>HS Annual Conference Online Hotel Reservation Service and Registration Opens</w:t>
            </w:r>
          </w:p>
        </w:tc>
        <w:tc>
          <w:tcPr>
            <w:tcW w:w="2809" w:type="dxa"/>
          </w:tcPr>
          <w:p w14:paraId="0B81AE15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5C72EE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F20100F" w14:textId="0C5C832C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3C14F7C0" w14:textId="3F73B86D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</w:t>
            </w:r>
            <w:r>
              <w:rPr>
                <w:sz w:val="18"/>
                <w:szCs w:val="18"/>
              </w:rPr>
              <w:t xml:space="preserve">for Nominees </w:t>
            </w:r>
            <w:r w:rsidRPr="004E62C4">
              <w:rPr>
                <w:sz w:val="18"/>
                <w:szCs w:val="18"/>
              </w:rPr>
              <w:t xml:space="preserve">to Submit Applications for HS/ML </w:t>
            </w:r>
            <w:r>
              <w:rPr>
                <w:sz w:val="18"/>
                <w:szCs w:val="18"/>
              </w:rPr>
              <w:t xml:space="preserve">2021-22 </w:t>
            </w:r>
            <w:r w:rsidRPr="004E62C4">
              <w:rPr>
                <w:sz w:val="18"/>
                <w:szCs w:val="18"/>
              </w:rPr>
              <w:t>Advisor of the Year</w:t>
            </w:r>
          </w:p>
        </w:tc>
        <w:tc>
          <w:tcPr>
            <w:tcW w:w="2809" w:type="dxa"/>
          </w:tcPr>
          <w:p w14:paraId="0B715499" w14:textId="77777777" w:rsidR="0080440F" w:rsidRPr="004E62C4" w:rsidRDefault="0080440F" w:rsidP="0080440F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094BC4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17684A2" w14:textId="5FCF3742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6E22FF">
              <w:rPr>
                <w:sz w:val="18"/>
                <w:szCs w:val="18"/>
              </w:rPr>
              <w:t xml:space="preserve">Jan. </w:t>
            </w:r>
            <w:r w:rsidR="0065403D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4ACB2B05" w14:textId="512E7652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</w:t>
            </w:r>
            <w:r w:rsidRPr="004E62C4">
              <w:rPr>
                <w:sz w:val="18"/>
                <w:szCs w:val="18"/>
              </w:rPr>
              <w:t xml:space="preserve">egistration for Advanced Leadership Workshop </w:t>
            </w:r>
            <w:r>
              <w:rPr>
                <w:sz w:val="18"/>
                <w:szCs w:val="18"/>
              </w:rPr>
              <w:t>in January</w:t>
            </w:r>
          </w:p>
        </w:tc>
        <w:tc>
          <w:tcPr>
            <w:tcW w:w="2809" w:type="dxa"/>
          </w:tcPr>
          <w:p w14:paraId="6F3E356E" w14:textId="77777777" w:rsidR="0080440F" w:rsidRPr="004E62C4" w:rsidRDefault="0080440F" w:rsidP="0080440F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0FE0DB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07478F" w14:textId="35BA0EDB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6E22FF">
              <w:rPr>
                <w:sz w:val="18"/>
                <w:szCs w:val="18"/>
              </w:rPr>
              <w:t>Jan. 14-16</w:t>
            </w:r>
          </w:p>
        </w:tc>
        <w:tc>
          <w:tcPr>
            <w:tcW w:w="6671" w:type="dxa"/>
            <w:vAlign w:val="center"/>
          </w:tcPr>
          <w:p w14:paraId="2350FE09" w14:textId="040026EE" w:rsidR="0080440F" w:rsidRPr="00B10EA6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B10EA6">
              <w:rPr>
                <w:sz w:val="18"/>
                <w:szCs w:val="18"/>
              </w:rPr>
              <w:t>Directors and Consultants Meeting @ the Sonesta Bee Cave Austin</w:t>
            </w:r>
          </w:p>
        </w:tc>
        <w:tc>
          <w:tcPr>
            <w:tcW w:w="2809" w:type="dxa"/>
          </w:tcPr>
          <w:p w14:paraId="752E64E0" w14:textId="61FD781C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0B801331" w14:textId="77777777" w:rsidTr="008C4D0D">
        <w:trPr>
          <w:trHeight w:val="206"/>
          <w:jc w:val="center"/>
        </w:trPr>
        <w:tc>
          <w:tcPr>
            <w:tcW w:w="1359" w:type="dxa"/>
            <w:vAlign w:val="center"/>
          </w:tcPr>
          <w:p w14:paraId="405BA161" w14:textId="0F37D2E7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2-24</w:t>
            </w:r>
          </w:p>
        </w:tc>
        <w:tc>
          <w:tcPr>
            <w:tcW w:w="6671" w:type="dxa"/>
            <w:vAlign w:val="center"/>
          </w:tcPr>
          <w:p w14:paraId="164AE267" w14:textId="667A6915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Advanced Leadership Workshop</w:t>
            </w:r>
            <w:r>
              <w:rPr>
                <w:sz w:val="18"/>
                <w:szCs w:val="18"/>
              </w:rPr>
              <w:t xml:space="preserve"> - Lakeview</w:t>
            </w:r>
          </w:p>
        </w:tc>
        <w:tc>
          <w:tcPr>
            <w:tcW w:w="2809" w:type="dxa"/>
          </w:tcPr>
          <w:p w14:paraId="51DC4CED" w14:textId="49A1C345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DFE90A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89F13ED" w14:textId="12A44643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597DFE">
              <w:rPr>
                <w:sz w:val="18"/>
                <w:szCs w:val="18"/>
              </w:rPr>
              <w:t>Jan. 2</w:t>
            </w:r>
            <w:r w:rsidR="0065403D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29CC1F06" w14:textId="23B72C4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Applications for ML &amp; HS $1,000 Council Scholarships</w:t>
            </w:r>
          </w:p>
        </w:tc>
        <w:tc>
          <w:tcPr>
            <w:tcW w:w="2809" w:type="dxa"/>
          </w:tcPr>
          <w:p w14:paraId="16CEFE4D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7F1EC0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7876FEC" w14:textId="0316C16A" w:rsidR="0080440F" w:rsidRDefault="0018361C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an. </w:t>
            </w:r>
            <w:r w:rsidR="00886A91">
              <w:rPr>
                <w:sz w:val="18"/>
                <w:szCs w:val="18"/>
              </w:rPr>
              <w:t>2</w:t>
            </w:r>
            <w:r w:rsidR="00233630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71DD560C" w14:textId="3DA4B23D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egistration for Advanced Leadership Workshop in February</w:t>
            </w:r>
          </w:p>
        </w:tc>
        <w:tc>
          <w:tcPr>
            <w:tcW w:w="2809" w:type="dxa"/>
          </w:tcPr>
          <w:p w14:paraId="533AF5BB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0FE5271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EDEDD1E" w14:textId="6A5DE71C" w:rsidR="0080440F" w:rsidRPr="00E7461C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1-1</w:t>
            </w:r>
            <w:r w:rsidR="00233630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66D58D48" w14:textId="0D0CBFC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Leadership Workshop – Mo Ranch</w:t>
            </w:r>
          </w:p>
        </w:tc>
        <w:tc>
          <w:tcPr>
            <w:tcW w:w="2809" w:type="dxa"/>
          </w:tcPr>
          <w:p w14:paraId="2999E4A4" w14:textId="3BEF39BD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34D181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FC78F5" w14:textId="2C59663E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041C46">
              <w:rPr>
                <w:sz w:val="18"/>
                <w:szCs w:val="18"/>
              </w:rPr>
              <w:t xml:space="preserve">Feb. 15 </w:t>
            </w:r>
          </w:p>
        </w:tc>
        <w:tc>
          <w:tcPr>
            <w:tcW w:w="6671" w:type="dxa"/>
            <w:vAlign w:val="center"/>
          </w:tcPr>
          <w:p w14:paraId="31B926BF" w14:textId="5A0A810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809" w:type="dxa"/>
          </w:tcPr>
          <w:p w14:paraId="27103BC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76AF1C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CDD28E4" w14:textId="262C0267" w:rsidR="0080440F" w:rsidRPr="00DE6884" w:rsidRDefault="0080440F" w:rsidP="0080440F">
            <w:pPr>
              <w:spacing w:before="30"/>
              <w:rPr>
                <w:sz w:val="18"/>
                <w:szCs w:val="18"/>
                <w:highlight w:val="yellow"/>
              </w:rPr>
            </w:pPr>
            <w:r w:rsidRPr="00041C46">
              <w:rPr>
                <w:sz w:val="18"/>
                <w:szCs w:val="18"/>
              </w:rPr>
              <w:t>Feb. 15</w:t>
            </w:r>
          </w:p>
        </w:tc>
        <w:tc>
          <w:tcPr>
            <w:tcW w:w="6671" w:type="dxa"/>
            <w:vAlign w:val="center"/>
          </w:tcPr>
          <w:p w14:paraId="7B769D4C" w14:textId="3E13EA78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809" w:type="dxa"/>
          </w:tcPr>
          <w:p w14:paraId="107D7129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2479E5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43D9261" w14:textId="1253CC0D" w:rsidR="0080440F" w:rsidRPr="005D4A06" w:rsidRDefault="0080440F" w:rsidP="0080440F">
            <w:pPr>
              <w:spacing w:before="30"/>
              <w:rPr>
                <w:sz w:val="18"/>
                <w:szCs w:val="18"/>
              </w:rPr>
            </w:pPr>
            <w:r w:rsidRPr="005D4A06">
              <w:rPr>
                <w:sz w:val="18"/>
                <w:szCs w:val="18"/>
              </w:rPr>
              <w:t>Feb. 21</w:t>
            </w:r>
          </w:p>
        </w:tc>
        <w:tc>
          <w:tcPr>
            <w:tcW w:w="6671" w:type="dxa"/>
            <w:vAlign w:val="center"/>
          </w:tcPr>
          <w:p w14:paraId="09255AB9" w14:textId="5E3389C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Ten Projects and Top Ten Video Applications for HS</w:t>
            </w:r>
          </w:p>
        </w:tc>
        <w:tc>
          <w:tcPr>
            <w:tcW w:w="2809" w:type="dxa"/>
          </w:tcPr>
          <w:p w14:paraId="7916299F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2C8927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C0C5F21" w14:textId="72575BD1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7</w:t>
            </w:r>
          </w:p>
        </w:tc>
        <w:tc>
          <w:tcPr>
            <w:tcW w:w="6671" w:type="dxa"/>
            <w:vAlign w:val="center"/>
          </w:tcPr>
          <w:p w14:paraId="21AA41B8" w14:textId="77FD58CB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to Submit HS Annual </w:t>
            </w:r>
            <w:r>
              <w:rPr>
                <w:sz w:val="18"/>
                <w:szCs w:val="18"/>
              </w:rPr>
              <w:t>Conference Final</w:t>
            </w:r>
            <w:r w:rsidRPr="004E62C4">
              <w:rPr>
                <w:sz w:val="18"/>
                <w:szCs w:val="18"/>
              </w:rPr>
              <w:t xml:space="preserve"> Candidate Information</w:t>
            </w:r>
            <w:r>
              <w:rPr>
                <w:sz w:val="18"/>
                <w:szCs w:val="18"/>
              </w:rPr>
              <w:t xml:space="preserve"> &amp; Platform</w:t>
            </w:r>
          </w:p>
        </w:tc>
        <w:tc>
          <w:tcPr>
            <w:tcW w:w="2809" w:type="dxa"/>
          </w:tcPr>
          <w:p w14:paraId="1BA7E352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6C3EA0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80D6E6" w14:textId="4FCBF24B" w:rsidR="0080440F" w:rsidRPr="00BE491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ch </w:t>
            </w:r>
            <w:r w:rsidR="00886A91">
              <w:rPr>
                <w:sz w:val="18"/>
                <w:szCs w:val="18"/>
              </w:rPr>
              <w:t>7</w:t>
            </w:r>
          </w:p>
        </w:tc>
        <w:tc>
          <w:tcPr>
            <w:tcW w:w="6671" w:type="dxa"/>
            <w:vAlign w:val="center"/>
          </w:tcPr>
          <w:p w14:paraId="02C12C2C" w14:textId="7E80F8F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809" w:type="dxa"/>
          </w:tcPr>
          <w:p w14:paraId="47C835C7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58FDC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4B34594" w14:textId="7934E39A" w:rsidR="0080440F" w:rsidRPr="00AF504B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7</w:t>
            </w:r>
          </w:p>
        </w:tc>
        <w:tc>
          <w:tcPr>
            <w:tcW w:w="6671" w:type="dxa"/>
            <w:vAlign w:val="center"/>
          </w:tcPr>
          <w:p w14:paraId="0C81049A" w14:textId="08A72A8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Apply t</w:t>
            </w:r>
            <w:r>
              <w:rPr>
                <w:sz w:val="18"/>
                <w:szCs w:val="18"/>
              </w:rPr>
              <w:t>o be HS Conference Coordinator for 2023</w:t>
            </w:r>
          </w:p>
        </w:tc>
        <w:tc>
          <w:tcPr>
            <w:tcW w:w="2809" w:type="dxa"/>
          </w:tcPr>
          <w:p w14:paraId="4C9A468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86A91" w:rsidRPr="004E62C4" w14:paraId="2FAA451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6F6E342" w14:textId="76D6B5A5" w:rsidR="00886A91" w:rsidRPr="00E13747" w:rsidRDefault="00886A91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>March 10</w:t>
            </w:r>
          </w:p>
        </w:tc>
        <w:tc>
          <w:tcPr>
            <w:tcW w:w="6671" w:type="dxa"/>
            <w:vAlign w:val="center"/>
          </w:tcPr>
          <w:p w14:paraId="58794CB7" w14:textId="5B27E786" w:rsidR="00886A91" w:rsidRDefault="00886A91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Parade of Ideas</w:t>
            </w:r>
            <w:r w:rsidR="00377986">
              <w:rPr>
                <w:sz w:val="18"/>
                <w:szCs w:val="18"/>
              </w:rPr>
              <w:t xml:space="preserve"> </w:t>
            </w:r>
            <w:r w:rsidR="00755CB5">
              <w:rPr>
                <w:sz w:val="18"/>
                <w:szCs w:val="18"/>
              </w:rPr>
              <w:t>(Table Talks)</w:t>
            </w:r>
            <w:r>
              <w:rPr>
                <w:sz w:val="18"/>
                <w:szCs w:val="18"/>
              </w:rPr>
              <w:t xml:space="preserve"> Proposals for HS Annual Conference</w:t>
            </w:r>
          </w:p>
        </w:tc>
        <w:tc>
          <w:tcPr>
            <w:tcW w:w="2809" w:type="dxa"/>
          </w:tcPr>
          <w:p w14:paraId="4080FE58" w14:textId="77777777" w:rsidR="00886A91" w:rsidRPr="004E62C4" w:rsidRDefault="00886A91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252C12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81930AE" w14:textId="0E2140DB" w:rsidR="0080440F" w:rsidRPr="00E13747" w:rsidRDefault="0080440F" w:rsidP="0080440F">
            <w:pPr>
              <w:spacing w:before="30"/>
              <w:rPr>
                <w:sz w:val="18"/>
                <w:szCs w:val="18"/>
                <w:highlight w:val="yellow"/>
              </w:rPr>
            </w:pPr>
            <w:r w:rsidRPr="00E13747"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796D75A0" w14:textId="1BC9413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port Award Winning Schools from Districts</w:t>
            </w:r>
          </w:p>
        </w:tc>
        <w:tc>
          <w:tcPr>
            <w:tcW w:w="2809" w:type="dxa"/>
          </w:tcPr>
          <w:p w14:paraId="7746630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7E03FDB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67AA7C0" w14:textId="5CEA0030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>March 1</w:t>
            </w:r>
            <w:r w:rsidR="006D256E">
              <w:rPr>
                <w:sz w:val="18"/>
                <w:szCs w:val="18"/>
              </w:rPr>
              <w:t>4</w:t>
            </w:r>
          </w:p>
        </w:tc>
        <w:tc>
          <w:tcPr>
            <w:tcW w:w="6671" w:type="dxa"/>
            <w:vAlign w:val="center"/>
          </w:tcPr>
          <w:p w14:paraId="4A823263" w14:textId="4DEDD21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S Ann</w:t>
            </w:r>
            <w:r>
              <w:rPr>
                <w:sz w:val="18"/>
                <w:szCs w:val="18"/>
              </w:rPr>
              <w:t>ual Conference Registration for T-shirts and Early Bird Pricing</w:t>
            </w:r>
          </w:p>
        </w:tc>
        <w:tc>
          <w:tcPr>
            <w:tcW w:w="2809" w:type="dxa"/>
          </w:tcPr>
          <w:p w14:paraId="7FD3DE4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9971B50" w14:textId="77777777" w:rsidTr="00BE4914">
        <w:trPr>
          <w:trHeight w:val="134"/>
          <w:jc w:val="center"/>
        </w:trPr>
        <w:tc>
          <w:tcPr>
            <w:tcW w:w="1359" w:type="dxa"/>
            <w:vAlign w:val="center"/>
          </w:tcPr>
          <w:p w14:paraId="39B1F231" w14:textId="4854FE40" w:rsidR="0080440F" w:rsidRPr="003B23AB" w:rsidRDefault="0080440F" w:rsidP="0080440F">
            <w:pPr>
              <w:spacing w:before="30"/>
              <w:rPr>
                <w:sz w:val="18"/>
                <w:szCs w:val="18"/>
              </w:rPr>
            </w:pPr>
            <w:r w:rsidRPr="003B23AB">
              <w:rPr>
                <w:sz w:val="18"/>
                <w:szCs w:val="18"/>
              </w:rPr>
              <w:t>March 18</w:t>
            </w:r>
          </w:p>
        </w:tc>
        <w:tc>
          <w:tcPr>
            <w:tcW w:w="6671" w:type="dxa"/>
            <w:vAlign w:val="center"/>
          </w:tcPr>
          <w:p w14:paraId="7AA50E1D" w14:textId="7F89696B" w:rsidR="0080440F" w:rsidRPr="00091833" w:rsidRDefault="0080440F" w:rsidP="0080440F">
            <w:pPr>
              <w:spacing w:before="30"/>
              <w:rPr>
                <w:sz w:val="18"/>
                <w:szCs w:val="18"/>
              </w:rPr>
            </w:pPr>
            <w:r w:rsidRPr="00091833">
              <w:rPr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809" w:type="dxa"/>
          </w:tcPr>
          <w:p w14:paraId="291B5BA2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2C8B581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BF7FB0A" w14:textId="727CFA02" w:rsidR="0080440F" w:rsidRPr="00E81F32" w:rsidRDefault="0080440F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 xml:space="preserve">March 30 </w:t>
            </w:r>
          </w:p>
        </w:tc>
        <w:tc>
          <w:tcPr>
            <w:tcW w:w="6671" w:type="dxa"/>
            <w:vAlign w:val="center"/>
          </w:tcPr>
          <w:p w14:paraId="6366681A" w14:textId="40ED1BD1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Registration Open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for Summer </w:t>
            </w:r>
            <w:r>
              <w:rPr>
                <w:sz w:val="18"/>
                <w:szCs w:val="18"/>
              </w:rPr>
              <w:t xml:space="preserve">Leadership </w:t>
            </w:r>
            <w:r w:rsidRPr="004E62C4">
              <w:rPr>
                <w:sz w:val="18"/>
                <w:szCs w:val="18"/>
              </w:rPr>
              <w:t>Workshops</w:t>
            </w:r>
          </w:p>
        </w:tc>
        <w:tc>
          <w:tcPr>
            <w:tcW w:w="2809" w:type="dxa"/>
          </w:tcPr>
          <w:p w14:paraId="6AB4937F" w14:textId="7BF3C11A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CC10D8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1C581C" w14:textId="4C53F343" w:rsidR="0080440F" w:rsidRPr="00CE50E9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3B23AB">
              <w:rPr>
                <w:sz w:val="18"/>
                <w:szCs w:val="18"/>
              </w:rPr>
              <w:t>April 10</w:t>
            </w:r>
          </w:p>
        </w:tc>
        <w:tc>
          <w:tcPr>
            <w:tcW w:w="6671" w:type="dxa"/>
            <w:vAlign w:val="center"/>
          </w:tcPr>
          <w:p w14:paraId="196D0E48" w14:textId="75AD1206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Board of Directors </w:t>
            </w:r>
            <w:r w:rsidRPr="00091833">
              <w:rPr>
                <w:sz w:val="18"/>
                <w:szCs w:val="18"/>
              </w:rPr>
              <w:t>Meeting at Irving Convention Center</w:t>
            </w:r>
          </w:p>
        </w:tc>
        <w:tc>
          <w:tcPr>
            <w:tcW w:w="2809" w:type="dxa"/>
          </w:tcPr>
          <w:p w14:paraId="07C99E0D" w14:textId="5143EEB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509CDD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5318FDE" w14:textId="5A923B6E" w:rsidR="0080440F" w:rsidRPr="00CE50E9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 xml:space="preserve">April </w:t>
            </w:r>
            <w:r>
              <w:rPr>
                <w:sz w:val="18"/>
                <w:szCs w:val="18"/>
              </w:rPr>
              <w:t>10-12</w:t>
            </w:r>
          </w:p>
        </w:tc>
        <w:tc>
          <w:tcPr>
            <w:tcW w:w="6671" w:type="dxa"/>
            <w:vAlign w:val="center"/>
          </w:tcPr>
          <w:p w14:paraId="096939F4" w14:textId="58D67DA5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</w:t>
            </w:r>
            <w:r w:rsidRPr="00091833">
              <w:rPr>
                <w:sz w:val="18"/>
                <w:szCs w:val="18"/>
              </w:rPr>
              <w:t>at the Irving Convention Center</w:t>
            </w:r>
          </w:p>
        </w:tc>
        <w:tc>
          <w:tcPr>
            <w:tcW w:w="2809" w:type="dxa"/>
          </w:tcPr>
          <w:p w14:paraId="24E0F453" w14:textId="50AC4584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D55034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80D3927" w14:textId="63343A0B" w:rsidR="0080440F" w:rsidRPr="00632BFA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1</w:t>
            </w:r>
            <w:r w:rsidR="00B273C6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-1</w:t>
            </w:r>
            <w:r w:rsidR="00B273C6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0E568548" w14:textId="631CBEFC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 Pres</w:t>
            </w:r>
            <w:r>
              <w:rPr>
                <w:sz w:val="18"/>
                <w:szCs w:val="18"/>
              </w:rPr>
              <w:t>/Coo</w:t>
            </w:r>
            <w:r w:rsidR="00194929">
              <w:rPr>
                <w:sz w:val="18"/>
                <w:szCs w:val="18"/>
              </w:rPr>
              <w:t>r.</w:t>
            </w:r>
            <w:r w:rsidR="00B273C6">
              <w:rPr>
                <w:sz w:val="18"/>
                <w:szCs w:val="18"/>
              </w:rPr>
              <w:t>) (Board June 9 – 14)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809" w:type="dxa"/>
          </w:tcPr>
          <w:p w14:paraId="2843D527" w14:textId="483CD7FD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477B1A">
      <w:headerReference w:type="default" r:id="rId11"/>
      <w:pgSz w:w="12240" w:h="15840"/>
      <w:pgMar w:top="432" w:right="720" w:bottom="288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6647A9" w14:textId="77777777" w:rsidR="00D55614" w:rsidRDefault="00D55614" w:rsidP="004D4986">
      <w:pPr>
        <w:spacing w:after="0" w:line="240" w:lineRule="auto"/>
      </w:pPr>
      <w:r>
        <w:separator/>
      </w:r>
    </w:p>
  </w:endnote>
  <w:endnote w:type="continuationSeparator" w:id="0">
    <w:p w14:paraId="4EB3AC70" w14:textId="77777777" w:rsidR="00D55614" w:rsidRDefault="00D55614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er Felt">
    <w:altName w:val="Courier New"/>
    <w:charset w:val="00"/>
    <w:family w:val="auto"/>
    <w:pitch w:val="variable"/>
    <w:sig w:usb0="A000006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00A90" w14:textId="77777777" w:rsidR="00D55614" w:rsidRDefault="00D55614" w:rsidP="004D4986">
      <w:pPr>
        <w:spacing w:after="0" w:line="240" w:lineRule="auto"/>
      </w:pPr>
      <w:r>
        <w:separator/>
      </w:r>
    </w:p>
  </w:footnote>
  <w:footnote w:type="continuationSeparator" w:id="0">
    <w:p w14:paraId="5A09B91E" w14:textId="77777777" w:rsidR="00D55614" w:rsidRDefault="00D55614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2AC863" w14:textId="77777777" w:rsidR="00CC1F8D" w:rsidRPr="00790C6A" w:rsidRDefault="00CC1F8D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3DEE6D88" wp14:editId="31AEB184">
          <wp:simplePos x="0" y="0"/>
          <wp:positionH relativeFrom="margin">
            <wp:posOffset>-219075</wp:posOffset>
          </wp:positionH>
          <wp:positionV relativeFrom="margin">
            <wp:posOffset>-733425</wp:posOffset>
          </wp:positionV>
          <wp:extent cx="552450" cy="4838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ST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90C6A">
      <w:rPr>
        <w:b/>
        <w:sz w:val="24"/>
        <w:szCs w:val="24"/>
      </w:rPr>
      <w:t>TEXAS ASSOCIATION OF STUDENT COUNCILS</w:t>
    </w:r>
  </w:p>
  <w:p w14:paraId="30563E68" w14:textId="2DBC7951" w:rsidR="00CC1F8D" w:rsidRPr="00790C6A" w:rsidRDefault="009725E6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b/>
        <w:sz w:val="24"/>
        <w:szCs w:val="24"/>
      </w:rPr>
      <w:t>Event Planner 20</w:t>
    </w:r>
    <w:r w:rsidR="00702F8F" w:rsidRPr="00790C6A">
      <w:rPr>
        <w:b/>
        <w:sz w:val="24"/>
        <w:szCs w:val="24"/>
      </w:rPr>
      <w:t>2</w:t>
    </w:r>
    <w:r w:rsidR="00983BE7">
      <w:rPr>
        <w:b/>
        <w:sz w:val="24"/>
        <w:szCs w:val="24"/>
      </w:rPr>
      <w:t>1</w:t>
    </w:r>
    <w:r w:rsidR="00702F8F" w:rsidRPr="00790C6A">
      <w:rPr>
        <w:b/>
        <w:sz w:val="24"/>
        <w:szCs w:val="24"/>
      </w:rPr>
      <w:t>-202</w:t>
    </w:r>
    <w:r w:rsidR="00983BE7">
      <w:rPr>
        <w:b/>
        <w:sz w:val="24"/>
        <w:szCs w:val="24"/>
      </w:rPr>
      <w:t>2</w:t>
    </w:r>
    <w:r w:rsidR="000A482F">
      <w:rPr>
        <w:b/>
        <w:sz w:val="24"/>
        <w:szCs w:val="24"/>
      </w:rPr>
      <w:t xml:space="preserve">  </w:t>
    </w:r>
  </w:p>
  <w:p w14:paraId="77A4D759" w14:textId="77777777" w:rsidR="00CC1F8D" w:rsidRDefault="00CC1F8D" w:rsidP="004E62C4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12F52"/>
    <w:rsid w:val="00023A28"/>
    <w:rsid w:val="00037532"/>
    <w:rsid w:val="00041C46"/>
    <w:rsid w:val="00052DF9"/>
    <w:rsid w:val="000714DE"/>
    <w:rsid w:val="000739BF"/>
    <w:rsid w:val="0007742E"/>
    <w:rsid w:val="00077ECD"/>
    <w:rsid w:val="0008639F"/>
    <w:rsid w:val="00091833"/>
    <w:rsid w:val="0009464D"/>
    <w:rsid w:val="000A3435"/>
    <w:rsid w:val="000A482F"/>
    <w:rsid w:val="000D30FC"/>
    <w:rsid w:val="00101B39"/>
    <w:rsid w:val="00125CA9"/>
    <w:rsid w:val="00130D61"/>
    <w:rsid w:val="00130E40"/>
    <w:rsid w:val="00135EB8"/>
    <w:rsid w:val="00151EBE"/>
    <w:rsid w:val="00155566"/>
    <w:rsid w:val="00156969"/>
    <w:rsid w:val="00164FF0"/>
    <w:rsid w:val="0018361C"/>
    <w:rsid w:val="00184DF1"/>
    <w:rsid w:val="00194929"/>
    <w:rsid w:val="001959E5"/>
    <w:rsid w:val="001975EE"/>
    <w:rsid w:val="001A1424"/>
    <w:rsid w:val="001A19F0"/>
    <w:rsid w:val="001B40B2"/>
    <w:rsid w:val="001D4D2E"/>
    <w:rsid w:val="001E48C1"/>
    <w:rsid w:val="001E7CC3"/>
    <w:rsid w:val="001F4C96"/>
    <w:rsid w:val="0020566C"/>
    <w:rsid w:val="00233630"/>
    <w:rsid w:val="002355D8"/>
    <w:rsid w:val="00254CB3"/>
    <w:rsid w:val="0026182F"/>
    <w:rsid w:val="002620A3"/>
    <w:rsid w:val="002631E6"/>
    <w:rsid w:val="00286AC8"/>
    <w:rsid w:val="00291121"/>
    <w:rsid w:val="002952F4"/>
    <w:rsid w:val="002A0B7B"/>
    <w:rsid w:val="002E7F25"/>
    <w:rsid w:val="002F4ED8"/>
    <w:rsid w:val="00322A9D"/>
    <w:rsid w:val="00324AE7"/>
    <w:rsid w:val="0033578A"/>
    <w:rsid w:val="003416BA"/>
    <w:rsid w:val="00377986"/>
    <w:rsid w:val="003A5632"/>
    <w:rsid w:val="003B23AB"/>
    <w:rsid w:val="003B5160"/>
    <w:rsid w:val="003C2735"/>
    <w:rsid w:val="003C3334"/>
    <w:rsid w:val="003C5F19"/>
    <w:rsid w:val="003E2A32"/>
    <w:rsid w:val="004005C0"/>
    <w:rsid w:val="00416286"/>
    <w:rsid w:val="004165D4"/>
    <w:rsid w:val="004234B0"/>
    <w:rsid w:val="00425AC0"/>
    <w:rsid w:val="00433D4A"/>
    <w:rsid w:val="00456E54"/>
    <w:rsid w:val="00462C10"/>
    <w:rsid w:val="0047134A"/>
    <w:rsid w:val="00476AAD"/>
    <w:rsid w:val="00477B1A"/>
    <w:rsid w:val="004C17BB"/>
    <w:rsid w:val="004D1791"/>
    <w:rsid w:val="004D4986"/>
    <w:rsid w:val="004D6745"/>
    <w:rsid w:val="004E62C4"/>
    <w:rsid w:val="004E662D"/>
    <w:rsid w:val="004E66D9"/>
    <w:rsid w:val="004E7938"/>
    <w:rsid w:val="004F0313"/>
    <w:rsid w:val="004F3C14"/>
    <w:rsid w:val="00516AE3"/>
    <w:rsid w:val="0053681F"/>
    <w:rsid w:val="005445B6"/>
    <w:rsid w:val="005601A1"/>
    <w:rsid w:val="00563ECC"/>
    <w:rsid w:val="00570DA4"/>
    <w:rsid w:val="005810E9"/>
    <w:rsid w:val="00583250"/>
    <w:rsid w:val="005863D1"/>
    <w:rsid w:val="00591E19"/>
    <w:rsid w:val="00597DFE"/>
    <w:rsid w:val="005B11FA"/>
    <w:rsid w:val="005B3AFD"/>
    <w:rsid w:val="005B6714"/>
    <w:rsid w:val="005C6EAF"/>
    <w:rsid w:val="005D21E7"/>
    <w:rsid w:val="005D4A06"/>
    <w:rsid w:val="005F72A2"/>
    <w:rsid w:val="00601A98"/>
    <w:rsid w:val="00606C4C"/>
    <w:rsid w:val="00632BFA"/>
    <w:rsid w:val="00647438"/>
    <w:rsid w:val="0065403D"/>
    <w:rsid w:val="00661A63"/>
    <w:rsid w:val="0066752A"/>
    <w:rsid w:val="006809CF"/>
    <w:rsid w:val="006908ED"/>
    <w:rsid w:val="006B58BE"/>
    <w:rsid w:val="006C5DAD"/>
    <w:rsid w:val="006D256E"/>
    <w:rsid w:val="006D2954"/>
    <w:rsid w:val="006D6871"/>
    <w:rsid w:val="006E1304"/>
    <w:rsid w:val="006E22FF"/>
    <w:rsid w:val="00702F8F"/>
    <w:rsid w:val="00703607"/>
    <w:rsid w:val="00703D52"/>
    <w:rsid w:val="007246CB"/>
    <w:rsid w:val="007248BF"/>
    <w:rsid w:val="0073753C"/>
    <w:rsid w:val="0073764F"/>
    <w:rsid w:val="00740554"/>
    <w:rsid w:val="0074217A"/>
    <w:rsid w:val="007462AE"/>
    <w:rsid w:val="00747237"/>
    <w:rsid w:val="0075225D"/>
    <w:rsid w:val="00755CB5"/>
    <w:rsid w:val="0075773C"/>
    <w:rsid w:val="00765B01"/>
    <w:rsid w:val="007806D4"/>
    <w:rsid w:val="00782EDD"/>
    <w:rsid w:val="00790C6A"/>
    <w:rsid w:val="007A0D7B"/>
    <w:rsid w:val="007A1766"/>
    <w:rsid w:val="007A43FD"/>
    <w:rsid w:val="007B4D5A"/>
    <w:rsid w:val="007C0809"/>
    <w:rsid w:val="007C6940"/>
    <w:rsid w:val="007D2C63"/>
    <w:rsid w:val="007E59F1"/>
    <w:rsid w:val="007F0C36"/>
    <w:rsid w:val="0080440F"/>
    <w:rsid w:val="0081248B"/>
    <w:rsid w:val="00812A26"/>
    <w:rsid w:val="00812D00"/>
    <w:rsid w:val="00833928"/>
    <w:rsid w:val="00841C6B"/>
    <w:rsid w:val="00844DCE"/>
    <w:rsid w:val="008464E1"/>
    <w:rsid w:val="00863135"/>
    <w:rsid w:val="00864B03"/>
    <w:rsid w:val="0087699F"/>
    <w:rsid w:val="00885989"/>
    <w:rsid w:val="008865BC"/>
    <w:rsid w:val="00886A91"/>
    <w:rsid w:val="00887D20"/>
    <w:rsid w:val="008B2DE1"/>
    <w:rsid w:val="008C4D0D"/>
    <w:rsid w:val="008D3D33"/>
    <w:rsid w:val="008E02A9"/>
    <w:rsid w:val="008E3C5C"/>
    <w:rsid w:val="008F5510"/>
    <w:rsid w:val="008F750C"/>
    <w:rsid w:val="009030D2"/>
    <w:rsid w:val="00936F09"/>
    <w:rsid w:val="00942221"/>
    <w:rsid w:val="009441A5"/>
    <w:rsid w:val="00947272"/>
    <w:rsid w:val="009725E6"/>
    <w:rsid w:val="00975F0C"/>
    <w:rsid w:val="009820D4"/>
    <w:rsid w:val="00983BE7"/>
    <w:rsid w:val="009878CE"/>
    <w:rsid w:val="00991254"/>
    <w:rsid w:val="00992EDD"/>
    <w:rsid w:val="00995EE4"/>
    <w:rsid w:val="009A1FBF"/>
    <w:rsid w:val="009A497F"/>
    <w:rsid w:val="009A5A21"/>
    <w:rsid w:val="009B621B"/>
    <w:rsid w:val="009C2B21"/>
    <w:rsid w:val="009D69A0"/>
    <w:rsid w:val="009E451C"/>
    <w:rsid w:val="00A11984"/>
    <w:rsid w:val="00A161DE"/>
    <w:rsid w:val="00A16462"/>
    <w:rsid w:val="00A463B2"/>
    <w:rsid w:val="00A56704"/>
    <w:rsid w:val="00A67592"/>
    <w:rsid w:val="00A82E0C"/>
    <w:rsid w:val="00A945D7"/>
    <w:rsid w:val="00AF504B"/>
    <w:rsid w:val="00B10EA6"/>
    <w:rsid w:val="00B15F68"/>
    <w:rsid w:val="00B273C6"/>
    <w:rsid w:val="00B507FB"/>
    <w:rsid w:val="00B81F27"/>
    <w:rsid w:val="00B834F9"/>
    <w:rsid w:val="00B93B9B"/>
    <w:rsid w:val="00B97531"/>
    <w:rsid w:val="00BA024C"/>
    <w:rsid w:val="00BA6347"/>
    <w:rsid w:val="00BB6F27"/>
    <w:rsid w:val="00BC1575"/>
    <w:rsid w:val="00BC1C54"/>
    <w:rsid w:val="00BE3EAA"/>
    <w:rsid w:val="00BE4914"/>
    <w:rsid w:val="00BF2A1D"/>
    <w:rsid w:val="00C00C8B"/>
    <w:rsid w:val="00C02648"/>
    <w:rsid w:val="00C077D1"/>
    <w:rsid w:val="00C1318D"/>
    <w:rsid w:val="00C310A7"/>
    <w:rsid w:val="00C417C6"/>
    <w:rsid w:val="00C43B2A"/>
    <w:rsid w:val="00C53F7C"/>
    <w:rsid w:val="00C60644"/>
    <w:rsid w:val="00C63A3B"/>
    <w:rsid w:val="00C65240"/>
    <w:rsid w:val="00C672F3"/>
    <w:rsid w:val="00C7009B"/>
    <w:rsid w:val="00C7419D"/>
    <w:rsid w:val="00C82C97"/>
    <w:rsid w:val="00C952FA"/>
    <w:rsid w:val="00C95C70"/>
    <w:rsid w:val="00CC0819"/>
    <w:rsid w:val="00CC19EF"/>
    <w:rsid w:val="00CC1E2B"/>
    <w:rsid w:val="00CC1F8D"/>
    <w:rsid w:val="00CE50E9"/>
    <w:rsid w:val="00D05CC0"/>
    <w:rsid w:val="00D313AC"/>
    <w:rsid w:val="00D37612"/>
    <w:rsid w:val="00D452B3"/>
    <w:rsid w:val="00D55614"/>
    <w:rsid w:val="00D601F3"/>
    <w:rsid w:val="00D64884"/>
    <w:rsid w:val="00D65BEF"/>
    <w:rsid w:val="00D70883"/>
    <w:rsid w:val="00D70B72"/>
    <w:rsid w:val="00D729A7"/>
    <w:rsid w:val="00D72B07"/>
    <w:rsid w:val="00D743A4"/>
    <w:rsid w:val="00D76F77"/>
    <w:rsid w:val="00D820A1"/>
    <w:rsid w:val="00D85C15"/>
    <w:rsid w:val="00D863EC"/>
    <w:rsid w:val="00D86C2E"/>
    <w:rsid w:val="00DA3028"/>
    <w:rsid w:val="00DE1C59"/>
    <w:rsid w:val="00DE5BB5"/>
    <w:rsid w:val="00DE6884"/>
    <w:rsid w:val="00E04B9A"/>
    <w:rsid w:val="00E13747"/>
    <w:rsid w:val="00E24E46"/>
    <w:rsid w:val="00E26B26"/>
    <w:rsid w:val="00E4371A"/>
    <w:rsid w:val="00E53390"/>
    <w:rsid w:val="00E5663E"/>
    <w:rsid w:val="00E61709"/>
    <w:rsid w:val="00E73417"/>
    <w:rsid w:val="00E7461C"/>
    <w:rsid w:val="00E80F6E"/>
    <w:rsid w:val="00E81F32"/>
    <w:rsid w:val="00E92313"/>
    <w:rsid w:val="00EA5E17"/>
    <w:rsid w:val="00EB00A2"/>
    <w:rsid w:val="00EB67D7"/>
    <w:rsid w:val="00EC2C1E"/>
    <w:rsid w:val="00EC2D56"/>
    <w:rsid w:val="00EC3615"/>
    <w:rsid w:val="00EC54B5"/>
    <w:rsid w:val="00EC6BE9"/>
    <w:rsid w:val="00EE6D35"/>
    <w:rsid w:val="00EF180E"/>
    <w:rsid w:val="00F16F55"/>
    <w:rsid w:val="00F20CA9"/>
    <w:rsid w:val="00F21562"/>
    <w:rsid w:val="00F266CC"/>
    <w:rsid w:val="00F62787"/>
    <w:rsid w:val="00F8627C"/>
    <w:rsid w:val="00F91AF0"/>
    <w:rsid w:val="00FB1D03"/>
    <w:rsid w:val="00FB5766"/>
    <w:rsid w:val="00FB635C"/>
    <w:rsid w:val="00FC2208"/>
    <w:rsid w:val="00FC342A"/>
    <w:rsid w:val="00FD4F2F"/>
    <w:rsid w:val="00FE29F5"/>
    <w:rsid w:val="00FF6E5E"/>
    <w:rsid w:val="00FF7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3" ma:contentTypeDescription="Create a new document." ma:contentTypeScope="" ma:versionID="c1aaf77b6c198735d05b7257af4d74f6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d2d04511284d35856c2cd9efe647082b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C8BA5C-5F9E-47E3-A6AF-CDDEBE25A0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DBD422-3250-4CB9-BCD3-2970BD2007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70E9902-2973-4B9E-AA6C-BD43CE291A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0A9DD4-D658-4392-A200-1CD3539ED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1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ry Hamm</dc:creator>
  <cp:lastModifiedBy>Terry Hamm</cp:lastModifiedBy>
  <cp:revision>78</cp:revision>
  <cp:lastPrinted>2021-04-26T21:24:00Z</cp:lastPrinted>
  <dcterms:created xsi:type="dcterms:W3CDTF">2021-03-01T17:34:00Z</dcterms:created>
  <dcterms:modified xsi:type="dcterms:W3CDTF">2021-08-01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6883600</vt:r8>
  </property>
</Properties>
</file>